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X88d859b528356b70d3a0621a827bd08c5f6f541"/>
    <w:p>
      <w:pPr>
        <w:pStyle w:val="Heading1"/>
      </w:pPr>
      <w:r>
        <w:t xml:space="preserve">Internship Application Letter for Electrician Position</w:t>
      </w:r>
    </w:p>
    <w:bookmarkEnd w:id="20"/>
    <w:p>
      <w:pPr>
        <w:pStyle w:val="FirstParagraph"/>
      </w:pPr>
      <w:r>
        <w:t xml:space="preserve">Ahmet Yılmaz</w:t>
      </w:r>
    </w:p>
    <w:p>
      <w:pPr>
        <w:pStyle w:val="BodyText"/>
      </w:pPr>
      <w:r>
        <w:t xml:space="preserve">İstiklal Caddesi No: 45, Beyoğlu</w:t>
      </w:r>
    </w:p>
    <w:p>
      <w:pPr>
        <w:pStyle w:val="BodyText"/>
      </w:pPr>
      <w:r>
        <w:t xml:space="preserve">Istanbul, Turkey 34430</w:t>
      </w:r>
    </w:p>
    <w:p>
      <w:pPr>
        <w:pStyle w:val="BodyText"/>
      </w:pPr>
      <w:r>
        <w:t xml:space="preserve">Email: ahmet.yilmaz@email.com | Phone: +90 555 123 4567</w:t>
      </w:r>
    </w:p>
    <w:p>
      <w:pPr>
        <w:pStyle w:val="BodyText"/>
      </w:pPr>
      <w:r>
        <w:t xml:space="preserve">October 26, 2023</w:t>
      </w:r>
    </w:p>
    <w:p>
      <w:pPr>
        <w:pStyle w:val="BodyText"/>
      </w:pPr>
      <w:r>
        <w:t xml:space="preserve">Hiring Manager</w:t>
      </w:r>
    </w:p>
    <w:p>
      <w:pPr>
        <w:pStyle w:val="BodyText"/>
      </w:pPr>
      <w:r>
        <w:t xml:space="preserve">Metro Elektrik San. ve Tic. A.Ş.</w:t>
      </w:r>
    </w:p>
    <w:p>
      <w:pPr>
        <w:pStyle w:val="BodyText"/>
      </w:pPr>
      <w:r>
        <w:t xml:space="preserve">Taksim Square, No: 89</w:t>
      </w:r>
    </w:p>
    <w:p>
      <w:pPr>
        <w:pStyle w:val="BodyText"/>
      </w:pPr>
      <w:r>
        <w:t xml:space="preserve">Istanbul, Turkey 34437</w:t>
      </w:r>
    </w:p>
    <w:p>
      <w:pPr>
        <w:pStyle w:val="BodyText"/>
      </w:pPr>
      <w:r>
        <w:t xml:space="preserve">Subject: Formal Application for Electrician Internship Position</w:t>
      </w:r>
    </w:p>
    <w:p>
      <w:pPr>
        <w:pStyle w:val="BodyText"/>
      </w:pPr>
      <w:r>
        <w:t xml:space="preserve">Dear Hiring Manager,</w:t>
      </w:r>
    </w:p>
    <w:p>
      <w:pPr>
        <w:pStyle w:val="BodyText"/>
      </w:pPr>
      <w:r>
        <w:t xml:space="preserve">As a highly motivated Electrical Engineering student with a profound passion for electrical systems and infrastructure development, I am writing to express my enthusiastic interest in the Electrician Internship position at Metro Elektrik San. ve Tic. A.Ş., your esteemed company renowned for its excellence in Istanbul's evolving electrical landscape. This</w:t>
      </w:r>
      <w:r>
        <w:t xml:space="preserve"> </w:t>
      </w:r>
      <w:r>
        <w:rPr>
          <w:bCs/>
          <w:b/>
        </w:rPr>
        <w:t xml:space="preserve">Internship Application Letter</w:t>
      </w:r>
      <w:r>
        <w:t xml:space="preserve"> </w:t>
      </w:r>
      <w:r>
        <w:t xml:space="preserve">represents my formal commitment to contributing to Turkey's dynamic energy sector while gaining practical experience under the guidance of industry professionals in the heart of</w:t>
      </w:r>
      <w:r>
        <w:t xml:space="preserve"> </w:t>
      </w:r>
      <w:r>
        <w:rPr>
          <w:bCs/>
          <w:b/>
        </w:rPr>
        <w:t xml:space="preserve">Turkey Istanbul</w:t>
      </w:r>
      <w:r>
        <w:t xml:space="preserve">.</w:t>
      </w:r>
    </w:p>
    <w:p>
      <w:pPr>
        <w:pStyle w:val="BodyText"/>
      </w:pPr>
      <w:r>
        <w:t xml:space="preserve">I have long admired Metro Elektrik's pioneering work on sustainable power solutions for Istanbul's historical districts and modern commercial hubs. The company's recent completion of the Sultansah Mosque Smart Lighting Project and its innovative integration of renewable energy systems into public infrastructure deeply resonated with my academic pursuits. Having completed my first year at Istanbul Technical University's Electrical-Electronics Engineering Department, I've developed a strong theoretical foundation in circuit design, power distribution systems, and electrical safety protocols that align precisely with the requirements of this</w:t>
      </w:r>
      <w:r>
        <w:t xml:space="preserve"> </w:t>
      </w:r>
      <w:r>
        <w:rPr>
          <w:bCs/>
          <w:b/>
        </w:rPr>
        <w:t xml:space="preserve">Electrician</w:t>
      </w:r>
      <w:r>
        <w:t xml:space="preserve"> </w:t>
      </w:r>
      <w:r>
        <w:t xml:space="preserve">internship opportunity.</w:t>
      </w:r>
    </w:p>
    <w:p>
      <w:pPr>
        <w:pStyle w:val="BodyText"/>
      </w:pPr>
      <w:r>
        <w:t xml:space="preserve">My academic journey has been complemented by hands-on experience through university workshops where I mastered essential tools and techniques. During the "Practical Electrical Systems" laboratory module, I gained proficiency in using multimeters, wire strippers, cable cutters, and thermal imaging devices while working on simulated residential wiring projects. Crucially, I've also completed OSHA 10 certification training – a standard that demonstrates my commitment to safety protocols critical in Turkey's electrical industry. What excites me most about this internship opportunity is the chance to apply these foundational skills within Istanbul's unique urban context where historical preservation meets technological advancement.</w:t>
      </w:r>
    </w:p>
    <w:p>
      <w:pPr>
        <w:pStyle w:val="BodyText"/>
      </w:pPr>
      <w:r>
        <w:t xml:space="preserve">Having spent two years living in Istanbul while completing my high school education at Robert College, I possess both cultural fluency and a deep appreciation for the city's electrical infrastructure challenges. I've observed how traditional Ottoman-era buildings require specialized wiring solutions that balance heritage conservation with modern safety standards – a nuanced skill set your company exemplifies. My Turkish language proficiency (C1 level) enables seamless communication with technicians and clients, while my familiarity with Istanbul's neighborhoods ensures immediate productivity without the typical adjustment period for foreign interns.</w:t>
      </w:r>
    </w:p>
    <w:p>
      <w:pPr>
        <w:pStyle w:val="BodyText"/>
      </w:pPr>
      <w:r>
        <w:t xml:space="preserve">I am particularly drawn to Metro Elektrik's commitment to developing future electrical professionals through structured training programs. Your company's "Smart City Internship Initiative" perfectly aligns with my career goals of becoming a licensed electrician specializing in sustainable urban infrastructure. I've closely followed your recent collaboration with Istanbul Metropolitan Municipality on the Smart Street Lighting Project, where I was impressed by your team's use of IoT-enabled circuit monitoring systems that reduce energy consumption by 35% – a project model I aspire to contribute to during my internship.</w:t>
      </w:r>
    </w:p>
    <w:p>
      <w:pPr>
        <w:pStyle w:val="BodyText"/>
      </w:pPr>
      <w:r>
        <w:t xml:space="preserve">My academic portfolio includes a research paper analyzing electrical grid resilience in earthquake-prone regions like Istanbul, where I developed simulations showing how proper grounding techniques can prevent 70% of post-disaster power failures. This project involved studying Turkey's latest Electrical Safety Regulation (YK-2021) and comparing it with international standards – knowledge I'm eager to apply under your supervision. Furthermore, my participation in the "Istanbul Energy Challenge" competition demonstrated my ability to collaborate effectively in team-based electrical problem-solving scenarios.</w:t>
      </w:r>
    </w:p>
    <w:p>
      <w:pPr>
        <w:pStyle w:val="BodyText"/>
      </w:pPr>
      <w:r>
        <w:t xml:space="preserve">What truly distinguishes me as a candidate is my proactive approach to learning Turkish electrical regulations. While completing my university coursework, I've independently studied the Electrical Safety Guidelines for Construction Sites (KESB-2020) and the National Electric Power Distribution Code (YDK), understanding their application in Istanbul's complex urban environment. I'm prepared to contribute immediately by assisting with routine maintenance checks, cable installations under supervision, and documentation processes following TSE standards – all while learning from your experienced electricians who navigate Istanbul's unique electrical challenges daily.</w:t>
      </w:r>
    </w:p>
    <w:p>
      <w:pPr>
        <w:pStyle w:val="BodyText"/>
      </w:pPr>
      <w:r>
        <w:t xml:space="preserve">I believe this internship represents the ideal convergence of my academic preparation and professional aspirations within</w:t>
      </w:r>
      <w:r>
        <w:t xml:space="preserve"> </w:t>
      </w:r>
      <w:r>
        <w:rPr>
          <w:bCs/>
          <w:b/>
        </w:rPr>
        <w:t xml:space="preserve">Turkey Istanbul</w:t>
      </w:r>
      <w:r>
        <w:t xml:space="preserve">. The city's rapid development as a European-Asian technological hub creates unparalleled opportunities for emerging electricians to work on projects that influence millions of residents. Your company's reputation for mentoring young talent through practical experience aligns perfectly with my goal to eventually become a certified electrician specializing in historical district retrofits – an area where Istanbul offers irreplaceable learning opportunities.</w:t>
      </w:r>
    </w:p>
    <w:p>
      <w:pPr>
        <w:pStyle w:val="BodyText"/>
      </w:pPr>
      <w:r>
        <w:t xml:space="preserve">As part of my</w:t>
      </w:r>
      <w:r>
        <w:t xml:space="preserve"> </w:t>
      </w:r>
      <w:r>
        <w:rPr>
          <w:bCs/>
          <w:b/>
        </w:rPr>
        <w:t xml:space="preserve">Internship Application Letter</w:t>
      </w:r>
      <w:r>
        <w:t xml:space="preserve">, I'm prepared to commit the required 6-month period from January through June 2024. I've arranged my academic schedule to accommodate this full-time commitment and am flexible regarding shift patterns. My transportation is secured via Istanbul's metro system, and I possess a valid Turkish student ID for workplace access. Should you require additional documentation regarding my safety certifications or academic transcripts, please do not hesitate to contact me.</w:t>
      </w:r>
    </w:p>
    <w:p>
      <w:pPr>
        <w:pStyle w:val="BodyText"/>
      </w:pPr>
      <w:r>
        <w:t xml:space="preserve">Thank you for considering my application for the Electrician Internship position at Metro Elektrik. I am confident that my technical foundation, cultural adaptability, and deep commitment to Istanbul's electrical future would make me a valuable addition to your team. I welcome the opportunity to discuss how my skills can support your company's mission while contributing to Turkey's evolving energy landscape. Please find my resume attached for additional details about my qualifications.</w:t>
      </w:r>
    </w:p>
    <w:p>
      <w:pPr>
        <w:pStyle w:val="BodyText"/>
      </w:pPr>
      <w:r>
        <w:t xml:space="preserve">Sincerely,</w:t>
      </w:r>
    </w:p>
    <w:p>
      <w:pPr>
        <w:pStyle w:val="BodyText"/>
      </w:pPr>
      <w:r>
        <w:t xml:space="preserve">Ahmet Yılma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Istanbul, Turkey</dc:title>
  <dc:creator/>
  <dc:language>en</dc:language>
  <cp:keywords/>
  <dcterms:created xsi:type="dcterms:W3CDTF">2026-07-21T01:07:13Z</dcterms:created>
  <dcterms:modified xsi:type="dcterms:W3CDTF">2026-07-21T01:07:13Z</dcterms:modified>
</cp:coreProperties>
</file>

<file path=docProps/custom.xml><?xml version="1.0" encoding="utf-8"?>
<Properties xmlns="http://schemas.openxmlformats.org/officeDocument/2006/custom-properties" xmlns:vt="http://schemas.openxmlformats.org/officeDocument/2006/docPropsVTypes"/>
</file>